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525"/>
      </w:tblGrid>
      <w:tr w:rsidR="000849DC" w:rsidRPr="000849DC" w14:paraId="52998C32" w14:textId="77777777" w:rsidTr="0247D93A">
        <w:trPr>
          <w:trHeight w:val="432"/>
        </w:trPr>
        <w:tc>
          <w:tcPr>
            <w:tcW w:w="9350" w:type="dxa"/>
            <w:gridSpan w:val="2"/>
            <w:vAlign w:val="center"/>
          </w:tcPr>
          <w:p w14:paraId="2D167BD6" w14:textId="5B4B6F84" w:rsidR="000849DC" w:rsidRPr="000849DC" w:rsidRDefault="000849DC" w:rsidP="600C7BEA">
            <w:pPr>
              <w:jc w:val="center"/>
              <w:rPr>
                <w:b/>
                <w:bCs/>
              </w:rPr>
            </w:pPr>
            <w:bookmarkStart w:id="0" w:name="_GoBack"/>
            <w:bookmarkEnd w:id="0"/>
            <w:r w:rsidRPr="600C7BEA">
              <w:rPr>
                <w:b/>
                <w:bCs/>
              </w:rPr>
              <w:t>Publication Checklist</w:t>
            </w:r>
          </w:p>
        </w:tc>
      </w:tr>
      <w:tr w:rsidR="000849DC" w:rsidRPr="000849DC" w14:paraId="5F848194" w14:textId="77777777" w:rsidTr="0247D93A">
        <w:trPr>
          <w:trHeight w:val="432"/>
        </w:trPr>
        <w:tc>
          <w:tcPr>
            <w:tcW w:w="9350" w:type="dxa"/>
            <w:gridSpan w:val="2"/>
            <w:vAlign w:val="center"/>
          </w:tcPr>
          <w:p w14:paraId="20EA81DB" w14:textId="6159EEEA" w:rsidR="000849DC" w:rsidRPr="000849DC" w:rsidRDefault="000849DC" w:rsidP="00EC6B3E">
            <w:pPr>
              <w:rPr>
                <w:rFonts w:cstheme="minorHAnsi"/>
                <w:b/>
              </w:rPr>
            </w:pPr>
            <w:r w:rsidRPr="000849DC">
              <w:rPr>
                <w:rFonts w:cstheme="minorHAnsi"/>
                <w:b/>
              </w:rPr>
              <w:t xml:space="preserve">Study Name: </w:t>
            </w:r>
          </w:p>
        </w:tc>
      </w:tr>
      <w:tr w:rsidR="600C7BEA" w14:paraId="2E4A08CA" w14:textId="77777777" w:rsidTr="0247D93A">
        <w:trPr>
          <w:trHeight w:val="432"/>
        </w:trPr>
        <w:tc>
          <w:tcPr>
            <w:tcW w:w="9350" w:type="dxa"/>
            <w:gridSpan w:val="2"/>
            <w:vAlign w:val="center"/>
          </w:tcPr>
          <w:p w14:paraId="6DC5825A" w14:textId="70771BE9" w:rsidR="600C7BEA" w:rsidRDefault="600C7BEA" w:rsidP="600C7BEA">
            <w:pPr>
              <w:rPr>
                <w:b/>
                <w:bCs/>
              </w:rPr>
            </w:pPr>
            <w:r w:rsidRPr="600C7BEA">
              <w:rPr>
                <w:b/>
                <w:bCs/>
              </w:rPr>
              <w:t xml:space="preserve">Study Number: </w:t>
            </w:r>
          </w:p>
        </w:tc>
      </w:tr>
      <w:tr w:rsidR="000849DC" w:rsidRPr="000849DC" w14:paraId="4645134A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796BEE7E" w14:textId="2D288D4E" w:rsidR="000849DC" w:rsidRPr="000849DC" w:rsidRDefault="000849DC" w:rsidP="00EC6B3E">
            <w:pPr>
              <w:rPr>
                <w:rFonts w:cstheme="minorHAnsi"/>
                <w:b/>
              </w:rPr>
            </w:pPr>
            <w:r w:rsidRPr="000849DC">
              <w:rPr>
                <w:rFonts w:cstheme="minorHAnsi"/>
                <w:b/>
              </w:rPr>
              <w:t>Task</w:t>
            </w:r>
          </w:p>
        </w:tc>
        <w:tc>
          <w:tcPr>
            <w:tcW w:w="1525" w:type="dxa"/>
            <w:vAlign w:val="center"/>
          </w:tcPr>
          <w:p w14:paraId="3CA94EE9" w14:textId="6B0BF498" w:rsidR="000849DC" w:rsidRPr="000849DC" w:rsidRDefault="00EC6B3E" w:rsidP="600C7BEA">
            <w:pPr>
              <w:jc w:val="center"/>
              <w:rPr>
                <w:b/>
                <w:bCs/>
              </w:rPr>
            </w:pPr>
            <w:r w:rsidRPr="600C7BEA">
              <w:rPr>
                <w:b/>
                <w:bCs/>
              </w:rPr>
              <w:t>Completed</w:t>
            </w:r>
          </w:p>
        </w:tc>
      </w:tr>
      <w:tr w:rsidR="000849DC" w:rsidRPr="000849DC" w14:paraId="19CD8C8F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6301E522" w14:textId="1DDF4F0E" w:rsidR="000849DC" w:rsidRPr="000849DC" w:rsidRDefault="000849DC" w:rsidP="600C7BEA">
            <w:r w:rsidRPr="600C7BEA">
              <w:rPr>
                <w:shd w:val="clear" w:color="auto" w:fill="FAF9F8"/>
              </w:rPr>
              <w:t>The Wake Forest NCI Community Oncology Research Program (NCORP) Research Base is cited</w:t>
            </w:r>
          </w:p>
        </w:tc>
        <w:tc>
          <w:tcPr>
            <w:tcW w:w="1525" w:type="dxa"/>
            <w:vAlign w:val="center"/>
          </w:tcPr>
          <w:p w14:paraId="5AC02EBA" w14:textId="77777777" w:rsidR="000849DC" w:rsidRPr="000849DC" w:rsidRDefault="000849DC" w:rsidP="00EC6B3E">
            <w:pPr>
              <w:rPr>
                <w:rFonts w:cstheme="minorHAnsi"/>
              </w:rPr>
            </w:pPr>
          </w:p>
        </w:tc>
      </w:tr>
      <w:tr w:rsidR="000849DC" w:rsidRPr="000849DC" w14:paraId="18BB4FAE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7D960E81" w14:textId="14BFDAAC" w:rsidR="000849DC" w:rsidRPr="000849DC" w:rsidRDefault="000849DC" w:rsidP="600C7BEA">
            <w:r w:rsidRPr="600C7BEA">
              <w:rPr>
                <w:shd w:val="clear" w:color="auto" w:fill="FAF9F8"/>
              </w:rPr>
              <w:t xml:space="preserve">All grant numbers are included (Research Base Grant as of 2022: </w:t>
            </w:r>
            <w:r w:rsidR="0247D93A" w:rsidRPr="0247D93A">
              <w:t>2UG1CA189824</w:t>
            </w:r>
            <w:r w:rsidRPr="600C7BEA">
              <w:rPr>
                <w:shd w:val="clear" w:color="auto" w:fill="FAF9F8"/>
              </w:rPr>
              <w:t>)</w:t>
            </w:r>
          </w:p>
        </w:tc>
        <w:tc>
          <w:tcPr>
            <w:tcW w:w="1525" w:type="dxa"/>
            <w:vAlign w:val="center"/>
          </w:tcPr>
          <w:p w14:paraId="00B772CA" w14:textId="77777777" w:rsidR="000849DC" w:rsidRPr="000849DC" w:rsidRDefault="000849DC" w:rsidP="00EC6B3E">
            <w:pPr>
              <w:rPr>
                <w:rFonts w:cstheme="minorHAnsi"/>
              </w:rPr>
            </w:pPr>
          </w:p>
        </w:tc>
      </w:tr>
      <w:tr w:rsidR="000849DC" w:rsidRPr="000849DC" w14:paraId="37CF122D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64EC84B3" w14:textId="78596937" w:rsidR="000849DC" w:rsidRPr="000849DC" w:rsidRDefault="000849DC" w:rsidP="600C7BEA">
            <w:r w:rsidRPr="600C7BEA">
              <w:rPr>
                <w:shd w:val="clear" w:color="auto" w:fill="FAF9F8"/>
              </w:rPr>
              <w:t>Clinical trials registration number is included (NCTXXXXX)</w:t>
            </w:r>
          </w:p>
        </w:tc>
        <w:tc>
          <w:tcPr>
            <w:tcW w:w="1525" w:type="dxa"/>
            <w:vAlign w:val="center"/>
          </w:tcPr>
          <w:p w14:paraId="60ABBF19" w14:textId="77777777" w:rsidR="000849DC" w:rsidRPr="000849DC" w:rsidRDefault="000849DC" w:rsidP="00EC6B3E">
            <w:pPr>
              <w:rPr>
                <w:rFonts w:cstheme="minorHAnsi"/>
              </w:rPr>
            </w:pPr>
          </w:p>
        </w:tc>
      </w:tr>
      <w:tr w:rsidR="000849DC" w:rsidRPr="000849DC" w14:paraId="2915936F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1DF91800" w14:textId="306B3D47" w:rsidR="000849DC" w:rsidRPr="000849DC" w:rsidRDefault="000849DC" w:rsidP="600C7BEA">
            <w:r w:rsidRPr="600C7BEA">
              <w:rPr>
                <w:shd w:val="clear" w:color="auto" w:fill="FAF9F8"/>
              </w:rPr>
              <w:t>NCI study title and number is included in the title</w:t>
            </w:r>
          </w:p>
        </w:tc>
        <w:tc>
          <w:tcPr>
            <w:tcW w:w="1525" w:type="dxa"/>
            <w:vAlign w:val="center"/>
          </w:tcPr>
          <w:p w14:paraId="781A6EB2" w14:textId="77777777" w:rsidR="000849DC" w:rsidRPr="000849DC" w:rsidRDefault="000849DC" w:rsidP="00EC6B3E">
            <w:pPr>
              <w:rPr>
                <w:rFonts w:cstheme="minorHAnsi"/>
              </w:rPr>
            </w:pPr>
          </w:p>
        </w:tc>
      </w:tr>
      <w:tr w:rsidR="000849DC" w:rsidRPr="000849DC" w14:paraId="1AF28F26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732B2380" w14:textId="748DE87E" w:rsidR="000849DC" w:rsidRPr="000849DC" w:rsidRDefault="000849DC" w:rsidP="600C7BEA">
            <w:pPr>
              <w:rPr>
                <w:shd w:val="clear" w:color="auto" w:fill="FAF9F8"/>
              </w:rPr>
            </w:pPr>
            <w:r w:rsidRPr="600C7BEA">
              <w:rPr>
                <w:shd w:val="clear" w:color="auto" w:fill="FAF9F8"/>
              </w:rPr>
              <w:t>Authorship list has been confirmed with the Research Base</w:t>
            </w:r>
          </w:p>
        </w:tc>
        <w:tc>
          <w:tcPr>
            <w:tcW w:w="1525" w:type="dxa"/>
            <w:vAlign w:val="center"/>
          </w:tcPr>
          <w:p w14:paraId="58FDC81B" w14:textId="77777777" w:rsidR="000849DC" w:rsidRPr="000849DC" w:rsidRDefault="000849DC" w:rsidP="00EC6B3E">
            <w:pPr>
              <w:rPr>
                <w:rFonts w:cstheme="minorHAnsi"/>
              </w:rPr>
            </w:pPr>
          </w:p>
        </w:tc>
      </w:tr>
      <w:tr w:rsidR="600C7BEA" w14:paraId="0C85490E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7EC28AEE" w14:textId="78296EC6" w:rsidR="600C7BEA" w:rsidRDefault="600C7BEA" w:rsidP="600C7BEA">
            <w:r w:rsidRPr="0247D93A">
              <w:t>Submitting publication to the Research Base with enough time for both Research Base and NCI review (abstracts 5 business days minimum; manuscripts 40 days minimum prior to submission deadlines)</w:t>
            </w:r>
          </w:p>
        </w:tc>
        <w:tc>
          <w:tcPr>
            <w:tcW w:w="1525" w:type="dxa"/>
            <w:vAlign w:val="center"/>
          </w:tcPr>
          <w:p w14:paraId="1B017D00" w14:textId="093BF687" w:rsidR="600C7BEA" w:rsidRDefault="600C7BEA" w:rsidP="600C7BEA"/>
        </w:tc>
      </w:tr>
      <w:tr w:rsidR="09FBCC64" w14:paraId="726E0181" w14:textId="77777777" w:rsidTr="0247D93A">
        <w:trPr>
          <w:trHeight w:val="432"/>
        </w:trPr>
        <w:tc>
          <w:tcPr>
            <w:tcW w:w="7825" w:type="dxa"/>
            <w:vAlign w:val="center"/>
          </w:tcPr>
          <w:p w14:paraId="32613D12" w14:textId="0C8017C1" w:rsidR="09FBCC64" w:rsidRDefault="048880A0" w:rsidP="048880A0">
            <w:r w:rsidRPr="048880A0">
              <w:t>Send the following information to the publications coordinator when submitting a manuscript or abstract to the WF NCORP RB</w:t>
            </w:r>
          </w:p>
          <w:p w14:paraId="134CCC27" w14:textId="3CD97E66" w:rsidR="048880A0" w:rsidRDefault="048880A0" w:rsidP="0247D93A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rFonts w:eastAsiaTheme="minorEastAsia"/>
              </w:rPr>
            </w:pPr>
            <w:r w:rsidRPr="0247D93A">
              <w:t xml:space="preserve">Study </w:t>
            </w:r>
            <w:r w:rsidR="0247D93A" w:rsidRPr="0247D93A">
              <w:t>name and number</w:t>
            </w:r>
          </w:p>
          <w:p w14:paraId="3C7EC5F1" w14:textId="42231223" w:rsidR="09FBCC64" w:rsidRDefault="048880A0" w:rsidP="048880A0">
            <w:pPr>
              <w:pStyle w:val="ListParagraph"/>
              <w:numPr>
                <w:ilvl w:val="0"/>
                <w:numId w:val="1"/>
              </w:numPr>
            </w:pPr>
            <w:r w:rsidRPr="0247D93A">
              <w:t>Journal or conference to which the publication will be submitted</w:t>
            </w:r>
          </w:p>
          <w:p w14:paraId="69068813" w14:textId="6D77C2E0" w:rsidR="09FBCC64" w:rsidRDefault="048880A0" w:rsidP="048880A0">
            <w:pPr>
              <w:pStyle w:val="ListParagraph"/>
              <w:numPr>
                <w:ilvl w:val="0"/>
                <w:numId w:val="1"/>
              </w:numPr>
            </w:pPr>
            <w:r w:rsidRPr="0247D93A">
              <w:t>Relevant deadlines for the submission</w:t>
            </w:r>
          </w:p>
        </w:tc>
        <w:tc>
          <w:tcPr>
            <w:tcW w:w="1525" w:type="dxa"/>
            <w:vAlign w:val="center"/>
          </w:tcPr>
          <w:p w14:paraId="7A35B755" w14:textId="3A64B8AA" w:rsidR="09FBCC64" w:rsidRDefault="09FBCC64" w:rsidP="09FBCC64"/>
        </w:tc>
      </w:tr>
      <w:tr w:rsidR="00EC6B3E" w:rsidRPr="000849DC" w14:paraId="7AC8AF4C" w14:textId="77777777" w:rsidTr="0247D93A">
        <w:tc>
          <w:tcPr>
            <w:tcW w:w="9350" w:type="dxa"/>
            <w:gridSpan w:val="2"/>
          </w:tcPr>
          <w:p w14:paraId="4616883A" w14:textId="77777777" w:rsidR="00EC6B3E" w:rsidRPr="00EC6B3E" w:rsidRDefault="00EC6B3E">
            <w:pPr>
              <w:rPr>
                <w:rFonts w:cstheme="minorHAnsi"/>
                <w:b/>
                <w:shd w:val="clear" w:color="auto" w:fill="FAF9F8"/>
              </w:rPr>
            </w:pPr>
            <w:r w:rsidRPr="00EC6B3E">
              <w:rPr>
                <w:rFonts w:cstheme="minorHAnsi"/>
                <w:b/>
                <w:shd w:val="clear" w:color="auto" w:fill="FAF9F8"/>
              </w:rPr>
              <w:t>Comments</w:t>
            </w:r>
            <w:r>
              <w:rPr>
                <w:rFonts w:cstheme="minorHAnsi"/>
                <w:b/>
                <w:shd w:val="clear" w:color="auto" w:fill="FAF9F8"/>
              </w:rPr>
              <w:t>:</w:t>
            </w:r>
          </w:p>
          <w:p w14:paraId="6975050A" w14:textId="77777777" w:rsidR="00EC6B3E" w:rsidRDefault="00EC6B3E">
            <w:pPr>
              <w:rPr>
                <w:rFonts w:cstheme="minorHAnsi"/>
                <w:shd w:val="clear" w:color="auto" w:fill="FAF9F8"/>
              </w:rPr>
            </w:pPr>
          </w:p>
          <w:p w14:paraId="494F4705" w14:textId="77777777" w:rsidR="00EC6B3E" w:rsidRDefault="00EC6B3E">
            <w:pPr>
              <w:rPr>
                <w:rFonts w:cstheme="minorHAnsi"/>
                <w:shd w:val="clear" w:color="auto" w:fill="FAF9F8"/>
              </w:rPr>
            </w:pPr>
          </w:p>
          <w:p w14:paraId="0164645C" w14:textId="77777777" w:rsidR="00EC6B3E" w:rsidRDefault="00EC6B3E">
            <w:pPr>
              <w:rPr>
                <w:rFonts w:cstheme="minorHAnsi"/>
                <w:shd w:val="clear" w:color="auto" w:fill="FAF9F8"/>
              </w:rPr>
            </w:pPr>
          </w:p>
          <w:p w14:paraId="036AD339" w14:textId="77777777" w:rsidR="00EC6B3E" w:rsidRDefault="00EC6B3E">
            <w:pPr>
              <w:rPr>
                <w:rFonts w:cstheme="minorHAnsi"/>
                <w:shd w:val="clear" w:color="auto" w:fill="FAF9F8"/>
              </w:rPr>
            </w:pPr>
          </w:p>
          <w:p w14:paraId="3435F538" w14:textId="77777777" w:rsidR="00EC6B3E" w:rsidRDefault="00EC6B3E">
            <w:pPr>
              <w:rPr>
                <w:rFonts w:cstheme="minorHAnsi"/>
                <w:shd w:val="clear" w:color="auto" w:fill="FAF9F8"/>
              </w:rPr>
            </w:pPr>
          </w:p>
          <w:p w14:paraId="150D3D92" w14:textId="77777777" w:rsidR="00EC6B3E" w:rsidRDefault="00EC6B3E">
            <w:pPr>
              <w:rPr>
                <w:rFonts w:cstheme="minorHAnsi"/>
                <w:shd w:val="clear" w:color="auto" w:fill="FAF9F8"/>
              </w:rPr>
            </w:pPr>
          </w:p>
          <w:p w14:paraId="65A80B5C" w14:textId="77777777" w:rsidR="00EC6B3E" w:rsidRPr="000849DC" w:rsidRDefault="00EC6B3E">
            <w:pPr>
              <w:rPr>
                <w:rFonts w:cstheme="minorHAnsi"/>
              </w:rPr>
            </w:pPr>
          </w:p>
        </w:tc>
      </w:tr>
    </w:tbl>
    <w:p w14:paraId="55806C77" w14:textId="77777777" w:rsidR="000849DC" w:rsidRPr="000849DC" w:rsidRDefault="000849DC">
      <w:pPr>
        <w:rPr>
          <w:rFonts w:cstheme="minorHAnsi"/>
        </w:rPr>
      </w:pPr>
    </w:p>
    <w:sectPr w:rsidR="000849DC" w:rsidRPr="00084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77366"/>
    <w:multiLevelType w:val="hybridMultilevel"/>
    <w:tmpl w:val="E6828C82"/>
    <w:lvl w:ilvl="0" w:tplc="F6525BF8">
      <w:start w:val="1"/>
      <w:numFmt w:val="lowerLetter"/>
      <w:lvlText w:val="%1."/>
      <w:lvlJc w:val="left"/>
      <w:pPr>
        <w:ind w:left="720" w:hanging="360"/>
      </w:pPr>
    </w:lvl>
    <w:lvl w:ilvl="1" w:tplc="C58AD008">
      <w:start w:val="1"/>
      <w:numFmt w:val="lowerLetter"/>
      <w:lvlText w:val="%2."/>
      <w:lvlJc w:val="left"/>
      <w:pPr>
        <w:ind w:left="1440" w:hanging="360"/>
      </w:pPr>
    </w:lvl>
    <w:lvl w:ilvl="2" w:tplc="621C43F0">
      <w:start w:val="1"/>
      <w:numFmt w:val="lowerRoman"/>
      <w:lvlText w:val="%3."/>
      <w:lvlJc w:val="right"/>
      <w:pPr>
        <w:ind w:left="2160" w:hanging="180"/>
      </w:pPr>
    </w:lvl>
    <w:lvl w:ilvl="3" w:tplc="B010FFF0">
      <w:start w:val="1"/>
      <w:numFmt w:val="decimal"/>
      <w:lvlText w:val="%4."/>
      <w:lvlJc w:val="left"/>
      <w:pPr>
        <w:ind w:left="2880" w:hanging="360"/>
      </w:pPr>
    </w:lvl>
    <w:lvl w:ilvl="4" w:tplc="3044EF88">
      <w:start w:val="1"/>
      <w:numFmt w:val="lowerLetter"/>
      <w:lvlText w:val="%5."/>
      <w:lvlJc w:val="left"/>
      <w:pPr>
        <w:ind w:left="3600" w:hanging="360"/>
      </w:pPr>
    </w:lvl>
    <w:lvl w:ilvl="5" w:tplc="B3B83E78">
      <w:start w:val="1"/>
      <w:numFmt w:val="lowerRoman"/>
      <w:lvlText w:val="%6."/>
      <w:lvlJc w:val="right"/>
      <w:pPr>
        <w:ind w:left="4320" w:hanging="180"/>
      </w:pPr>
    </w:lvl>
    <w:lvl w:ilvl="6" w:tplc="ED580556">
      <w:start w:val="1"/>
      <w:numFmt w:val="decimal"/>
      <w:lvlText w:val="%7."/>
      <w:lvlJc w:val="left"/>
      <w:pPr>
        <w:ind w:left="5040" w:hanging="360"/>
      </w:pPr>
    </w:lvl>
    <w:lvl w:ilvl="7" w:tplc="284C6F7E">
      <w:start w:val="1"/>
      <w:numFmt w:val="lowerLetter"/>
      <w:lvlText w:val="%8."/>
      <w:lvlJc w:val="left"/>
      <w:pPr>
        <w:ind w:left="5760" w:hanging="360"/>
      </w:pPr>
    </w:lvl>
    <w:lvl w:ilvl="8" w:tplc="B54EEC0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AgILE0tDMzMDEyUdpeDU4uLM/DyQAsNaANdRWjksAAAA"/>
  </w:docVars>
  <w:rsids>
    <w:rsidRoot w:val="65471556"/>
    <w:rsid w:val="000849DC"/>
    <w:rsid w:val="005B0509"/>
    <w:rsid w:val="006A486A"/>
    <w:rsid w:val="00E205A5"/>
    <w:rsid w:val="00EC6B3E"/>
    <w:rsid w:val="0247D93A"/>
    <w:rsid w:val="048880A0"/>
    <w:rsid w:val="04F65667"/>
    <w:rsid w:val="08B29B13"/>
    <w:rsid w:val="09265D80"/>
    <w:rsid w:val="09FBCC64"/>
    <w:rsid w:val="0AC22DE1"/>
    <w:rsid w:val="11C841FC"/>
    <w:rsid w:val="1389864D"/>
    <w:rsid w:val="14646CC3"/>
    <w:rsid w:val="14FFE2BE"/>
    <w:rsid w:val="29E4D447"/>
    <w:rsid w:val="2F3E3296"/>
    <w:rsid w:val="3A32289D"/>
    <w:rsid w:val="3BB4D0A1"/>
    <w:rsid w:val="49D5D33C"/>
    <w:rsid w:val="4E5A87BF"/>
    <w:rsid w:val="4FF65820"/>
    <w:rsid w:val="514E6082"/>
    <w:rsid w:val="5E70AB89"/>
    <w:rsid w:val="600C7BEA"/>
    <w:rsid w:val="618F23EE"/>
    <w:rsid w:val="641EB742"/>
    <w:rsid w:val="65471556"/>
    <w:rsid w:val="65BA87A3"/>
    <w:rsid w:val="7588400A"/>
    <w:rsid w:val="79B84723"/>
    <w:rsid w:val="7D04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71556"/>
  <w15:chartTrackingRefBased/>
  <w15:docId w15:val="{36338D5A-B0D0-494F-B6F2-465579F50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0849DC"/>
  </w:style>
  <w:style w:type="character" w:customStyle="1" w:styleId="eop">
    <w:name w:val="eop"/>
    <w:basedOn w:val="DefaultParagraphFont"/>
    <w:rsid w:val="000849DC"/>
  </w:style>
  <w:style w:type="table" w:styleId="TableGrid">
    <w:name w:val="Table Grid"/>
    <w:basedOn w:val="TableNormal"/>
    <w:uiPriority w:val="39"/>
    <w:rsid w:val="00084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49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9D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3E484F127F0541B1F2191FCAB60EA0" ma:contentTypeVersion="7" ma:contentTypeDescription="Create a new document." ma:contentTypeScope="" ma:versionID="1d1795b84db0abe40e8371dfb7b09801">
  <xsd:schema xmlns:xsd="http://www.w3.org/2001/XMLSchema" xmlns:xs="http://www.w3.org/2001/XMLSchema" xmlns:p="http://schemas.microsoft.com/office/2006/metadata/properties" xmlns:ns2="cee09269-8aca-424f-b2cb-ed0d6c2b20eb" xmlns:ns3="c587e594-f3e4-4b8a-b1b5-3af14e415fac" targetNamespace="http://schemas.microsoft.com/office/2006/metadata/properties" ma:root="true" ma:fieldsID="f6929273f95d68f089cb846cc094398d" ns2:_="" ns3:_="">
    <xsd:import namespace="cee09269-8aca-424f-b2cb-ed0d6c2b20eb"/>
    <xsd:import namespace="c587e594-f3e4-4b8a-b1b5-3af14e415f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9269-8aca-424f-b2cb-ed0d6c2b20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87e594-f3e4-4b8a-b1b5-3af14e415f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4BC360-BCCF-4100-AE2C-15AC8618C6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705E5C-591C-4C3A-A34F-3EF2CB2364F7}">
  <ds:schemaRefs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c587e594-f3e4-4b8a-b1b5-3af14e415fac"/>
    <ds:schemaRef ds:uri="cee09269-8aca-424f-b2cb-ed0d6c2b20eb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35905FF-05CF-4F3F-9904-313228503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9269-8aca-424f-b2cb-ed0d6c2b20eb"/>
    <ds:schemaRef ds:uri="c587e594-f3e4-4b8a-b1b5-3af14e415f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7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enne Wagi</dc:creator>
  <cp:keywords/>
  <dc:description/>
  <cp:lastModifiedBy>Bill Stanfield</cp:lastModifiedBy>
  <cp:revision>2</cp:revision>
  <dcterms:created xsi:type="dcterms:W3CDTF">2022-04-13T18:31:00Z</dcterms:created>
  <dcterms:modified xsi:type="dcterms:W3CDTF">2022-04-1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3E484F127F0541B1F2191FCAB60EA0</vt:lpwstr>
  </property>
</Properties>
</file>